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75C7E9" w14:textId="5FC62D0C" w:rsidR="003E0B03" w:rsidRPr="00CD640E" w:rsidRDefault="00254E86" w:rsidP="00CD640E">
      <w:pPr>
        <w:jc w:val="center"/>
        <w:rPr>
          <w:rFonts w:ascii="Cambria" w:hAnsi="Cambria"/>
          <w:b/>
          <w:bCs/>
          <w:sz w:val="36"/>
          <w:szCs w:val="36"/>
          <w:u w:val="single"/>
          <w:lang w:val="en-US"/>
        </w:rPr>
      </w:pPr>
      <w:r>
        <w:rPr>
          <w:rFonts w:ascii="Cambria" w:hAnsi="Cambria"/>
          <w:b/>
          <w:bCs/>
          <w:sz w:val="36"/>
          <w:szCs w:val="36"/>
          <w:u w:val="single"/>
          <w:lang w:val="en-US"/>
        </w:rPr>
        <w:t>Task</w:t>
      </w:r>
      <w:r w:rsidR="00495FAB">
        <w:rPr>
          <w:rFonts w:ascii="Cambria" w:hAnsi="Cambria"/>
          <w:b/>
          <w:bCs/>
          <w:sz w:val="36"/>
          <w:szCs w:val="36"/>
          <w:u w:val="single"/>
          <w:lang w:val="en-US"/>
        </w:rPr>
        <w:t xml:space="preserve">: </w:t>
      </w:r>
      <w:r w:rsidR="00502326">
        <w:rPr>
          <w:rFonts w:ascii="Cambria" w:hAnsi="Cambria"/>
          <w:b/>
          <w:bCs/>
          <w:sz w:val="36"/>
          <w:szCs w:val="36"/>
          <w:u w:val="single"/>
          <w:lang w:val="en-US"/>
        </w:rPr>
        <w:t>add code in /db-display</w:t>
      </w:r>
    </w:p>
    <w:p w14:paraId="40218A97" w14:textId="17399C1A" w:rsidR="00495FAB" w:rsidRDefault="00EE6C07" w:rsidP="003E0B03">
      <w:pPr>
        <w:rPr>
          <w:rFonts w:ascii="Cambria" w:hAnsi="Cambria"/>
          <w:b/>
          <w:bCs/>
          <w:sz w:val="28"/>
          <w:szCs w:val="28"/>
        </w:rPr>
      </w:pPr>
      <w:r>
        <w:rPr>
          <w:rFonts w:ascii="Cambria" w:hAnsi="Cambria"/>
          <w:b/>
          <w:bCs/>
          <w:sz w:val="28"/>
          <w:szCs w:val="28"/>
        </w:rPr>
        <w:t>Code</w:t>
      </w:r>
    </w:p>
    <w:p w14:paraId="1826521C" w14:textId="336B247C" w:rsidR="00EE6C07" w:rsidRDefault="00945722" w:rsidP="003E0B03">
      <w:pPr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App.js</w:t>
      </w:r>
    </w:p>
    <w:p w14:paraId="64512ADE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>// npm install mysql and npm i express</w:t>
      </w:r>
    </w:p>
    <w:p w14:paraId="18E6808F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>const express =require('express')</w:t>
      </w:r>
    </w:p>
    <w:p w14:paraId="5DDEB5BB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>const mysql=require('mysql')</w:t>
      </w:r>
    </w:p>
    <w:p w14:paraId="43EEA139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</w:p>
    <w:p w14:paraId="34ABDCD4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>const app=</w:t>
      </w:r>
      <w:proofErr w:type="gramStart"/>
      <w:r w:rsidRPr="00945722">
        <w:rPr>
          <w:rFonts w:ascii="Cambria" w:hAnsi="Cambria"/>
          <w:sz w:val="24"/>
          <w:szCs w:val="24"/>
        </w:rPr>
        <w:t>express(</w:t>
      </w:r>
      <w:proofErr w:type="gramEnd"/>
      <w:r w:rsidRPr="00945722">
        <w:rPr>
          <w:rFonts w:ascii="Cambria" w:hAnsi="Cambria"/>
          <w:sz w:val="24"/>
          <w:szCs w:val="24"/>
        </w:rPr>
        <w:t>)</w:t>
      </w:r>
    </w:p>
    <w:p w14:paraId="404371AE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</w:p>
    <w:p w14:paraId="766CF0AE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>//Create DB connection</w:t>
      </w:r>
    </w:p>
    <w:p w14:paraId="4C5A468F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>//Create Database</w:t>
      </w:r>
    </w:p>
    <w:p w14:paraId="3E51C5D3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>//Create Table</w:t>
      </w:r>
    </w:p>
    <w:p w14:paraId="621EFC61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>//Insert Record</w:t>
      </w:r>
    </w:p>
    <w:p w14:paraId="59C4EF13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</w:p>
    <w:p w14:paraId="7314A3EF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>//Display Record =&gt; SELECT * from studentInfo</w:t>
      </w:r>
    </w:p>
    <w:p w14:paraId="79E20793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</w:p>
    <w:p w14:paraId="6F498710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 xml:space="preserve">const connection = </w:t>
      </w:r>
      <w:proofErr w:type="gramStart"/>
      <w:r w:rsidRPr="00945722">
        <w:rPr>
          <w:rFonts w:ascii="Cambria" w:hAnsi="Cambria"/>
          <w:sz w:val="24"/>
          <w:szCs w:val="24"/>
        </w:rPr>
        <w:t>mysql.createConnection</w:t>
      </w:r>
      <w:proofErr w:type="gramEnd"/>
      <w:r w:rsidRPr="00945722">
        <w:rPr>
          <w:rFonts w:ascii="Cambria" w:hAnsi="Cambria"/>
          <w:sz w:val="24"/>
          <w:szCs w:val="24"/>
        </w:rPr>
        <w:t>({</w:t>
      </w:r>
    </w:p>
    <w:p w14:paraId="72CF69F8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 xml:space="preserve">    host: 'localhost',</w:t>
      </w:r>
    </w:p>
    <w:p w14:paraId="1A21445C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 xml:space="preserve">    user:'root',</w:t>
      </w:r>
    </w:p>
    <w:p w14:paraId="09483B3E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 xml:space="preserve">    password:'',</w:t>
      </w:r>
    </w:p>
    <w:p w14:paraId="33156761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 xml:space="preserve">    database:'University'</w:t>
      </w:r>
    </w:p>
    <w:p w14:paraId="572BD45F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>});</w:t>
      </w:r>
    </w:p>
    <w:p w14:paraId="477F1C13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</w:p>
    <w:p w14:paraId="7264DD64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proofErr w:type="gramStart"/>
      <w:r w:rsidRPr="00945722">
        <w:rPr>
          <w:rFonts w:ascii="Cambria" w:hAnsi="Cambria"/>
          <w:sz w:val="24"/>
          <w:szCs w:val="24"/>
        </w:rPr>
        <w:t>connection.connect</w:t>
      </w:r>
      <w:proofErr w:type="gramEnd"/>
      <w:r w:rsidRPr="00945722">
        <w:rPr>
          <w:rFonts w:ascii="Cambria" w:hAnsi="Cambria"/>
          <w:sz w:val="24"/>
          <w:szCs w:val="24"/>
        </w:rPr>
        <w:t>((err)=&gt;{</w:t>
      </w:r>
    </w:p>
    <w:p w14:paraId="228E3306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 xml:space="preserve">    if(err) throw err;</w:t>
      </w:r>
    </w:p>
    <w:p w14:paraId="44484406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 xml:space="preserve">    </w:t>
      </w:r>
      <w:proofErr w:type="gramStart"/>
      <w:r w:rsidRPr="00945722">
        <w:rPr>
          <w:rFonts w:ascii="Cambria" w:hAnsi="Cambria"/>
          <w:sz w:val="24"/>
          <w:szCs w:val="24"/>
        </w:rPr>
        <w:t>console.log(</w:t>
      </w:r>
      <w:proofErr w:type="gramEnd"/>
      <w:r w:rsidRPr="00945722">
        <w:rPr>
          <w:rFonts w:ascii="Cambria" w:hAnsi="Cambria"/>
          <w:sz w:val="24"/>
          <w:szCs w:val="24"/>
        </w:rPr>
        <w:t>"Connected successfully to MySql server")</w:t>
      </w:r>
    </w:p>
    <w:p w14:paraId="236661AA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>});</w:t>
      </w:r>
    </w:p>
    <w:p w14:paraId="29BD752D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</w:p>
    <w:p w14:paraId="6444FE96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>//db-create =&gt; create Database</w:t>
      </w:r>
    </w:p>
    <w:p w14:paraId="45E7A605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</w:p>
    <w:p w14:paraId="62D8EC60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proofErr w:type="gramStart"/>
      <w:r w:rsidRPr="00945722">
        <w:rPr>
          <w:rFonts w:ascii="Cambria" w:hAnsi="Cambria"/>
          <w:sz w:val="24"/>
          <w:szCs w:val="24"/>
        </w:rPr>
        <w:lastRenderedPageBreak/>
        <w:t>app.get(</w:t>
      </w:r>
      <w:proofErr w:type="gramEnd"/>
      <w:r w:rsidRPr="00945722">
        <w:rPr>
          <w:rFonts w:ascii="Cambria" w:hAnsi="Cambria"/>
          <w:sz w:val="24"/>
          <w:szCs w:val="24"/>
        </w:rPr>
        <w:t>"/db-create", (req,res)=&gt;{</w:t>
      </w:r>
    </w:p>
    <w:p w14:paraId="36F1018E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 xml:space="preserve">    const dbquery="CREATE DATABASE IF NOT EXISTS University";</w:t>
      </w:r>
    </w:p>
    <w:p w14:paraId="56D586E4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</w:p>
    <w:p w14:paraId="58A4BEA8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 xml:space="preserve">    </w:t>
      </w:r>
      <w:proofErr w:type="gramStart"/>
      <w:r w:rsidRPr="00945722">
        <w:rPr>
          <w:rFonts w:ascii="Cambria" w:hAnsi="Cambria"/>
          <w:sz w:val="24"/>
          <w:szCs w:val="24"/>
        </w:rPr>
        <w:t>connection.query</w:t>
      </w:r>
      <w:proofErr w:type="gramEnd"/>
      <w:r w:rsidRPr="00945722">
        <w:rPr>
          <w:rFonts w:ascii="Cambria" w:hAnsi="Cambria"/>
          <w:sz w:val="24"/>
          <w:szCs w:val="24"/>
        </w:rPr>
        <w:t>(dbquery,(err,result)=&gt;{</w:t>
      </w:r>
    </w:p>
    <w:p w14:paraId="4333071A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 xml:space="preserve">        if(err) throw err;</w:t>
      </w:r>
    </w:p>
    <w:p w14:paraId="17A442A5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 xml:space="preserve">        </w:t>
      </w:r>
      <w:proofErr w:type="gramStart"/>
      <w:r w:rsidRPr="00945722">
        <w:rPr>
          <w:rFonts w:ascii="Cambria" w:hAnsi="Cambria"/>
          <w:sz w:val="24"/>
          <w:szCs w:val="24"/>
        </w:rPr>
        <w:t>console.log(</w:t>
      </w:r>
      <w:proofErr w:type="gramEnd"/>
      <w:r w:rsidRPr="00945722">
        <w:rPr>
          <w:rFonts w:ascii="Cambria" w:hAnsi="Cambria"/>
          <w:sz w:val="24"/>
          <w:szCs w:val="24"/>
        </w:rPr>
        <w:t>"Database created successfully",result)</w:t>
      </w:r>
    </w:p>
    <w:p w14:paraId="139D7163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 xml:space="preserve">    })</w:t>
      </w:r>
    </w:p>
    <w:p w14:paraId="1A139458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>});</w:t>
      </w:r>
    </w:p>
    <w:p w14:paraId="7C2EC257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</w:p>
    <w:p w14:paraId="28E283A9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</w:p>
    <w:p w14:paraId="14E1AE35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>//db-table =&gt; Create Table in University DB</w:t>
      </w:r>
    </w:p>
    <w:p w14:paraId="30E4E97E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proofErr w:type="gramStart"/>
      <w:r w:rsidRPr="00945722">
        <w:rPr>
          <w:rFonts w:ascii="Cambria" w:hAnsi="Cambria"/>
          <w:sz w:val="24"/>
          <w:szCs w:val="24"/>
        </w:rPr>
        <w:t>app.get(</w:t>
      </w:r>
      <w:proofErr w:type="gramEnd"/>
      <w:r w:rsidRPr="00945722">
        <w:rPr>
          <w:rFonts w:ascii="Cambria" w:hAnsi="Cambria"/>
          <w:sz w:val="24"/>
          <w:szCs w:val="24"/>
        </w:rPr>
        <w:t>"/db-table", (req,res)=&gt;{</w:t>
      </w:r>
    </w:p>
    <w:p w14:paraId="58DE5021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 xml:space="preserve">    const dbtable=`CREATE TABLE IF NOT EXISTS </w:t>
      </w:r>
      <w:proofErr w:type="gramStart"/>
      <w:r w:rsidRPr="00945722">
        <w:rPr>
          <w:rFonts w:ascii="Cambria" w:hAnsi="Cambria"/>
          <w:sz w:val="24"/>
          <w:szCs w:val="24"/>
        </w:rPr>
        <w:t>studentInfo(</w:t>
      </w:r>
      <w:proofErr w:type="gramEnd"/>
    </w:p>
    <w:p w14:paraId="63B4D528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 xml:space="preserve">        studentID </w:t>
      </w:r>
      <w:proofErr w:type="gramStart"/>
      <w:r w:rsidRPr="00945722">
        <w:rPr>
          <w:rFonts w:ascii="Cambria" w:hAnsi="Cambria"/>
          <w:sz w:val="24"/>
          <w:szCs w:val="24"/>
        </w:rPr>
        <w:t>varchar(</w:t>
      </w:r>
      <w:proofErr w:type="gramEnd"/>
      <w:r w:rsidRPr="00945722">
        <w:rPr>
          <w:rFonts w:ascii="Cambria" w:hAnsi="Cambria"/>
          <w:sz w:val="24"/>
          <w:szCs w:val="24"/>
        </w:rPr>
        <w:t>10) NOT NULL,</w:t>
      </w:r>
    </w:p>
    <w:p w14:paraId="2B625133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 xml:space="preserve">        fname </w:t>
      </w:r>
      <w:proofErr w:type="gramStart"/>
      <w:r w:rsidRPr="00945722">
        <w:rPr>
          <w:rFonts w:ascii="Cambria" w:hAnsi="Cambria"/>
          <w:sz w:val="24"/>
          <w:szCs w:val="24"/>
        </w:rPr>
        <w:t>varchar(</w:t>
      </w:r>
      <w:proofErr w:type="gramEnd"/>
      <w:r w:rsidRPr="00945722">
        <w:rPr>
          <w:rFonts w:ascii="Cambria" w:hAnsi="Cambria"/>
          <w:sz w:val="24"/>
          <w:szCs w:val="24"/>
        </w:rPr>
        <w:t>50) NOT NULL,</w:t>
      </w:r>
    </w:p>
    <w:p w14:paraId="75D1DA0E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 xml:space="preserve">        lname </w:t>
      </w:r>
      <w:proofErr w:type="gramStart"/>
      <w:r w:rsidRPr="00945722">
        <w:rPr>
          <w:rFonts w:ascii="Cambria" w:hAnsi="Cambria"/>
          <w:sz w:val="24"/>
          <w:szCs w:val="24"/>
        </w:rPr>
        <w:t>varchar(</w:t>
      </w:r>
      <w:proofErr w:type="gramEnd"/>
      <w:r w:rsidRPr="00945722">
        <w:rPr>
          <w:rFonts w:ascii="Cambria" w:hAnsi="Cambria"/>
          <w:sz w:val="24"/>
          <w:szCs w:val="24"/>
        </w:rPr>
        <w:t>50) NOT NULL,</w:t>
      </w:r>
    </w:p>
    <w:p w14:paraId="0EA744B3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 xml:space="preserve">        mobileNo </w:t>
      </w:r>
      <w:proofErr w:type="gramStart"/>
      <w:r w:rsidRPr="00945722">
        <w:rPr>
          <w:rFonts w:ascii="Cambria" w:hAnsi="Cambria"/>
          <w:sz w:val="24"/>
          <w:szCs w:val="24"/>
        </w:rPr>
        <w:t>varchar(</w:t>
      </w:r>
      <w:proofErr w:type="gramEnd"/>
      <w:r w:rsidRPr="00945722">
        <w:rPr>
          <w:rFonts w:ascii="Cambria" w:hAnsi="Cambria"/>
          <w:sz w:val="24"/>
          <w:szCs w:val="24"/>
        </w:rPr>
        <w:t>15) NOT NULL,</w:t>
      </w:r>
    </w:p>
    <w:p w14:paraId="42033303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 xml:space="preserve">        PRIMARY KEY (studentID</w:t>
      </w:r>
      <w:proofErr w:type="gramStart"/>
      <w:r w:rsidRPr="00945722">
        <w:rPr>
          <w:rFonts w:ascii="Cambria" w:hAnsi="Cambria"/>
          <w:sz w:val="24"/>
          <w:szCs w:val="24"/>
        </w:rPr>
        <w:t>))`</w:t>
      </w:r>
      <w:proofErr w:type="gramEnd"/>
    </w:p>
    <w:p w14:paraId="0FC8C579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</w:p>
    <w:p w14:paraId="244C5C18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 xml:space="preserve">        // SHOW DATABASES =&gt; List the available DB from MySql server</w:t>
      </w:r>
    </w:p>
    <w:p w14:paraId="2075D3D8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 xml:space="preserve">    // </w:t>
      </w:r>
      <w:proofErr w:type="gramStart"/>
      <w:r w:rsidRPr="00945722">
        <w:rPr>
          <w:rFonts w:ascii="Cambria" w:hAnsi="Cambria"/>
          <w:sz w:val="24"/>
          <w:szCs w:val="24"/>
        </w:rPr>
        <w:t>connection.query</w:t>
      </w:r>
      <w:proofErr w:type="gramEnd"/>
      <w:r w:rsidRPr="00945722">
        <w:rPr>
          <w:rFonts w:ascii="Cambria" w:hAnsi="Cambria"/>
          <w:sz w:val="24"/>
          <w:szCs w:val="24"/>
        </w:rPr>
        <w:t>("USE University",(err,result)=&gt;{ // "Select Database"</w:t>
      </w:r>
    </w:p>
    <w:p w14:paraId="634CD81D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 xml:space="preserve">    //     if(err) throw err;</w:t>
      </w:r>
    </w:p>
    <w:p w14:paraId="160BB7CA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 xml:space="preserve">        </w:t>
      </w:r>
      <w:proofErr w:type="gramStart"/>
      <w:r w:rsidRPr="00945722">
        <w:rPr>
          <w:rFonts w:ascii="Cambria" w:hAnsi="Cambria"/>
          <w:sz w:val="24"/>
          <w:szCs w:val="24"/>
        </w:rPr>
        <w:t>connection.query</w:t>
      </w:r>
      <w:proofErr w:type="gramEnd"/>
      <w:r w:rsidRPr="00945722">
        <w:rPr>
          <w:rFonts w:ascii="Cambria" w:hAnsi="Cambria"/>
          <w:sz w:val="24"/>
          <w:szCs w:val="24"/>
        </w:rPr>
        <w:t>(dbtable,(err,result)=&gt;{</w:t>
      </w:r>
    </w:p>
    <w:p w14:paraId="5A967F65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 xml:space="preserve">            if(err) throw err;</w:t>
      </w:r>
    </w:p>
    <w:p w14:paraId="5AA23CAD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 xml:space="preserve">            </w:t>
      </w:r>
      <w:proofErr w:type="gramStart"/>
      <w:r w:rsidRPr="00945722">
        <w:rPr>
          <w:rFonts w:ascii="Cambria" w:hAnsi="Cambria"/>
          <w:sz w:val="24"/>
          <w:szCs w:val="24"/>
        </w:rPr>
        <w:t>console.log(</w:t>
      </w:r>
      <w:proofErr w:type="gramEnd"/>
      <w:r w:rsidRPr="00945722">
        <w:rPr>
          <w:rFonts w:ascii="Cambria" w:hAnsi="Cambria"/>
          <w:sz w:val="24"/>
          <w:szCs w:val="24"/>
        </w:rPr>
        <w:t>"Table created successfully",result)</w:t>
      </w:r>
    </w:p>
    <w:p w14:paraId="1CFEA3C6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 xml:space="preserve">        });</w:t>
      </w:r>
    </w:p>
    <w:p w14:paraId="6FDD9E1F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 xml:space="preserve">    // });</w:t>
      </w:r>
    </w:p>
    <w:p w14:paraId="2407F822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>});</w:t>
      </w:r>
    </w:p>
    <w:p w14:paraId="60C70757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</w:p>
    <w:p w14:paraId="4E719063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>//db-insert =&gt; Insert Record into studentInfo Table</w:t>
      </w:r>
    </w:p>
    <w:p w14:paraId="75BD0280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</w:p>
    <w:p w14:paraId="6F15CED9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proofErr w:type="gramStart"/>
      <w:r w:rsidRPr="00945722">
        <w:rPr>
          <w:rFonts w:ascii="Cambria" w:hAnsi="Cambria"/>
          <w:sz w:val="24"/>
          <w:szCs w:val="24"/>
        </w:rPr>
        <w:t>app.get(</w:t>
      </w:r>
      <w:proofErr w:type="gramEnd"/>
      <w:r w:rsidRPr="00945722">
        <w:rPr>
          <w:rFonts w:ascii="Cambria" w:hAnsi="Cambria"/>
          <w:sz w:val="24"/>
          <w:szCs w:val="24"/>
        </w:rPr>
        <w:t>"/db-insert", (req,res)=&gt;{</w:t>
      </w:r>
    </w:p>
    <w:p w14:paraId="32AD5FD5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 xml:space="preserve">    const dbInsert=`INSERT INTO studentInfo</w:t>
      </w:r>
    </w:p>
    <w:p w14:paraId="404231BD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 xml:space="preserve">    (</w:t>
      </w:r>
      <w:proofErr w:type="gramStart"/>
      <w:r w:rsidRPr="00945722">
        <w:rPr>
          <w:rFonts w:ascii="Cambria" w:hAnsi="Cambria"/>
          <w:sz w:val="24"/>
          <w:szCs w:val="24"/>
        </w:rPr>
        <w:t>studentID,fname</w:t>
      </w:r>
      <w:proofErr w:type="gramEnd"/>
      <w:r w:rsidRPr="00945722">
        <w:rPr>
          <w:rFonts w:ascii="Cambria" w:hAnsi="Cambria"/>
          <w:sz w:val="24"/>
          <w:szCs w:val="24"/>
        </w:rPr>
        <w:t>,lname,mobileNo)</w:t>
      </w:r>
    </w:p>
    <w:p w14:paraId="467B04D0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 xml:space="preserve">    VALUES ('102','Mrugendra','Rahevar','123456789'),</w:t>
      </w:r>
    </w:p>
    <w:p w14:paraId="787481A4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 xml:space="preserve">    ('103','Martin','Parmar','123456789'),</w:t>
      </w:r>
    </w:p>
    <w:p w14:paraId="289E67DE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 xml:space="preserve">    ('104','Vraj','Shah','123456789</w:t>
      </w:r>
      <w:proofErr w:type="gramStart"/>
      <w:r w:rsidRPr="00945722">
        <w:rPr>
          <w:rFonts w:ascii="Cambria" w:hAnsi="Cambria"/>
          <w:sz w:val="24"/>
          <w:szCs w:val="24"/>
        </w:rPr>
        <w:t>')`</w:t>
      </w:r>
      <w:proofErr w:type="gramEnd"/>
      <w:r w:rsidRPr="00945722">
        <w:rPr>
          <w:rFonts w:ascii="Cambria" w:hAnsi="Cambria"/>
          <w:sz w:val="24"/>
          <w:szCs w:val="24"/>
        </w:rPr>
        <w:t>;</w:t>
      </w:r>
    </w:p>
    <w:p w14:paraId="600369B7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</w:p>
    <w:p w14:paraId="7DFB88EA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 xml:space="preserve">    </w:t>
      </w:r>
      <w:proofErr w:type="gramStart"/>
      <w:r w:rsidRPr="00945722">
        <w:rPr>
          <w:rFonts w:ascii="Cambria" w:hAnsi="Cambria"/>
          <w:sz w:val="24"/>
          <w:szCs w:val="24"/>
        </w:rPr>
        <w:t>connection.query</w:t>
      </w:r>
      <w:proofErr w:type="gramEnd"/>
      <w:r w:rsidRPr="00945722">
        <w:rPr>
          <w:rFonts w:ascii="Cambria" w:hAnsi="Cambria"/>
          <w:sz w:val="24"/>
          <w:szCs w:val="24"/>
        </w:rPr>
        <w:t>(dbInsert,(err,result)=&gt;{</w:t>
      </w:r>
    </w:p>
    <w:p w14:paraId="35C06761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 xml:space="preserve">        if(err) throw err;</w:t>
      </w:r>
    </w:p>
    <w:p w14:paraId="314ABD25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 xml:space="preserve">        </w:t>
      </w:r>
      <w:proofErr w:type="gramStart"/>
      <w:r w:rsidRPr="00945722">
        <w:rPr>
          <w:rFonts w:ascii="Cambria" w:hAnsi="Cambria"/>
          <w:sz w:val="24"/>
          <w:szCs w:val="24"/>
        </w:rPr>
        <w:t>console.log(</w:t>
      </w:r>
      <w:proofErr w:type="gramEnd"/>
      <w:r w:rsidRPr="00945722">
        <w:rPr>
          <w:rFonts w:ascii="Cambria" w:hAnsi="Cambria"/>
          <w:sz w:val="24"/>
          <w:szCs w:val="24"/>
        </w:rPr>
        <w:t>`Total affected ROWS: ${result['affectedRows']}`)</w:t>
      </w:r>
    </w:p>
    <w:p w14:paraId="1B47042B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 xml:space="preserve">    })</w:t>
      </w:r>
    </w:p>
    <w:p w14:paraId="0E77A34A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>});</w:t>
      </w:r>
    </w:p>
    <w:p w14:paraId="1EC0142B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</w:p>
    <w:p w14:paraId="49D277A2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</w:p>
    <w:p w14:paraId="2A445CAB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proofErr w:type="gramStart"/>
      <w:r w:rsidRPr="00945722">
        <w:rPr>
          <w:rFonts w:ascii="Cambria" w:hAnsi="Cambria"/>
          <w:sz w:val="24"/>
          <w:szCs w:val="24"/>
        </w:rPr>
        <w:t>app.get(</w:t>
      </w:r>
      <w:proofErr w:type="gramEnd"/>
      <w:r w:rsidRPr="00945722">
        <w:rPr>
          <w:rFonts w:ascii="Cambria" w:hAnsi="Cambria"/>
          <w:sz w:val="24"/>
          <w:szCs w:val="24"/>
        </w:rPr>
        <w:t>"/db-display", (req,res)=&gt;{</w:t>
      </w:r>
    </w:p>
    <w:p w14:paraId="1BA3C54B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 xml:space="preserve">    const dbdisplay=`SELECT * FROM studentInfo`</w:t>
      </w:r>
    </w:p>
    <w:p w14:paraId="74D4986C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 xml:space="preserve">    </w:t>
      </w:r>
      <w:proofErr w:type="gramStart"/>
      <w:r w:rsidRPr="00945722">
        <w:rPr>
          <w:rFonts w:ascii="Cambria" w:hAnsi="Cambria"/>
          <w:sz w:val="24"/>
          <w:szCs w:val="24"/>
        </w:rPr>
        <w:t>connection.query</w:t>
      </w:r>
      <w:proofErr w:type="gramEnd"/>
      <w:r w:rsidRPr="00945722">
        <w:rPr>
          <w:rFonts w:ascii="Cambria" w:hAnsi="Cambria"/>
          <w:sz w:val="24"/>
          <w:szCs w:val="24"/>
        </w:rPr>
        <w:t>(dbdisplay,(err,rows)=&gt;{</w:t>
      </w:r>
    </w:p>
    <w:p w14:paraId="1AE860B2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 xml:space="preserve">        if(err) throw err;</w:t>
      </w:r>
    </w:p>
    <w:p w14:paraId="5FD25112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 xml:space="preserve">        </w:t>
      </w:r>
      <w:proofErr w:type="gramStart"/>
      <w:r w:rsidRPr="00945722">
        <w:rPr>
          <w:rFonts w:ascii="Cambria" w:hAnsi="Cambria"/>
          <w:sz w:val="24"/>
          <w:szCs w:val="24"/>
        </w:rPr>
        <w:t>console.log(</w:t>
      </w:r>
      <w:proofErr w:type="gramEnd"/>
      <w:r w:rsidRPr="00945722">
        <w:rPr>
          <w:rFonts w:ascii="Cambria" w:hAnsi="Cambria"/>
          <w:sz w:val="24"/>
          <w:szCs w:val="24"/>
        </w:rPr>
        <w:t>'Data received');</w:t>
      </w:r>
    </w:p>
    <w:p w14:paraId="227D1986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 xml:space="preserve">        console.log(rows);</w:t>
      </w:r>
    </w:p>
    <w:p w14:paraId="3448F86E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 xml:space="preserve">        </w:t>
      </w:r>
      <w:proofErr w:type="gramStart"/>
      <w:r w:rsidRPr="00945722">
        <w:rPr>
          <w:rFonts w:ascii="Cambria" w:hAnsi="Cambria"/>
          <w:sz w:val="24"/>
          <w:szCs w:val="24"/>
        </w:rPr>
        <w:t>console.log(</w:t>
      </w:r>
      <w:proofErr w:type="gramEnd"/>
      <w:r w:rsidRPr="00945722">
        <w:rPr>
          <w:rFonts w:ascii="Cambria" w:hAnsi="Cambria"/>
          <w:sz w:val="24"/>
          <w:szCs w:val="24"/>
        </w:rPr>
        <w:t>'first row id: ' + rows[0].studentID);</w:t>
      </w:r>
    </w:p>
    <w:p w14:paraId="6E6F6A20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 xml:space="preserve">    })</w:t>
      </w:r>
    </w:p>
    <w:p w14:paraId="4347497B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>});</w:t>
      </w:r>
    </w:p>
    <w:p w14:paraId="20DAD744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</w:p>
    <w:p w14:paraId="06810E8B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proofErr w:type="gramStart"/>
      <w:r w:rsidRPr="00945722">
        <w:rPr>
          <w:rFonts w:ascii="Cambria" w:hAnsi="Cambria"/>
          <w:sz w:val="24"/>
          <w:szCs w:val="24"/>
        </w:rPr>
        <w:t>app.listen</w:t>
      </w:r>
      <w:proofErr w:type="gramEnd"/>
      <w:r w:rsidRPr="00945722">
        <w:rPr>
          <w:rFonts w:ascii="Cambria" w:hAnsi="Cambria"/>
          <w:sz w:val="24"/>
          <w:szCs w:val="24"/>
        </w:rPr>
        <w:t>(3000,()=&gt;{</w:t>
      </w:r>
    </w:p>
    <w:p w14:paraId="20179EE0" w14:textId="77777777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 xml:space="preserve">    </w:t>
      </w:r>
      <w:proofErr w:type="gramStart"/>
      <w:r w:rsidRPr="00945722">
        <w:rPr>
          <w:rFonts w:ascii="Cambria" w:hAnsi="Cambria"/>
          <w:sz w:val="24"/>
          <w:szCs w:val="24"/>
        </w:rPr>
        <w:t>console.log(</w:t>
      </w:r>
      <w:proofErr w:type="gramEnd"/>
      <w:r w:rsidRPr="00945722">
        <w:rPr>
          <w:rFonts w:ascii="Cambria" w:hAnsi="Cambria"/>
          <w:sz w:val="24"/>
          <w:szCs w:val="24"/>
        </w:rPr>
        <w:t>"Server is running on port number 3000")</w:t>
      </w:r>
    </w:p>
    <w:p w14:paraId="30636BBC" w14:textId="4536A994" w:rsidR="00945722" w:rsidRPr="00945722" w:rsidRDefault="00945722" w:rsidP="00945722">
      <w:pPr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t>})</w:t>
      </w:r>
    </w:p>
    <w:p w14:paraId="4CF747B5" w14:textId="5D146110" w:rsidR="00254E86" w:rsidRDefault="00254E86" w:rsidP="00254E86">
      <w:pPr>
        <w:rPr>
          <w:rFonts w:ascii="Cambria" w:hAnsi="Cambria"/>
          <w:sz w:val="24"/>
          <w:szCs w:val="24"/>
        </w:rPr>
      </w:pPr>
    </w:p>
    <w:p w14:paraId="71DC9BE5" w14:textId="77777777" w:rsidR="00945722" w:rsidRPr="00254E86" w:rsidRDefault="00945722" w:rsidP="00254E86">
      <w:pPr>
        <w:rPr>
          <w:rFonts w:ascii="Cambria" w:hAnsi="Cambria"/>
          <w:sz w:val="24"/>
          <w:szCs w:val="24"/>
        </w:rPr>
      </w:pPr>
    </w:p>
    <w:p w14:paraId="56F31301" w14:textId="27101D44" w:rsidR="003E0B03" w:rsidRPr="00EE6C07" w:rsidRDefault="00EE6C07" w:rsidP="00945722">
      <w:pPr>
        <w:rPr>
          <w:rFonts w:ascii="Cambria" w:hAnsi="Cambria"/>
          <w:b/>
          <w:bCs/>
          <w:sz w:val="24"/>
          <w:szCs w:val="24"/>
        </w:rPr>
      </w:pPr>
      <w:r w:rsidRPr="00EE6C07">
        <w:rPr>
          <w:rFonts w:ascii="Cambria" w:hAnsi="Cambria"/>
          <w:b/>
          <w:bCs/>
          <w:sz w:val="24"/>
          <w:szCs w:val="24"/>
        </w:rPr>
        <w:lastRenderedPageBreak/>
        <w:t>OUTPUT</w:t>
      </w:r>
      <w:r w:rsidR="00945722" w:rsidRPr="00945722">
        <w:rPr>
          <w:rFonts w:ascii="Cambria" w:hAnsi="Cambria"/>
          <w:sz w:val="24"/>
          <w:szCs w:val="24"/>
        </w:rPr>
        <w:drawing>
          <wp:inline distT="0" distB="0" distL="0" distR="0" wp14:anchorId="303F757F" wp14:editId="39FB75CB">
            <wp:extent cx="5334000" cy="324011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337838" cy="3242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BC05E" w14:textId="26940481" w:rsidR="00254E86" w:rsidRPr="00254E86" w:rsidRDefault="00945722" w:rsidP="00945722">
      <w:pPr>
        <w:jc w:val="center"/>
        <w:rPr>
          <w:rFonts w:ascii="Cambria" w:hAnsi="Cambria"/>
          <w:sz w:val="24"/>
          <w:szCs w:val="24"/>
        </w:rPr>
      </w:pPr>
      <w:r w:rsidRPr="00945722">
        <w:rPr>
          <w:rFonts w:ascii="Cambria" w:hAnsi="Cambria"/>
          <w:sz w:val="24"/>
          <w:szCs w:val="24"/>
        </w:rPr>
        <w:drawing>
          <wp:inline distT="0" distB="0" distL="0" distR="0" wp14:anchorId="2A9604D5" wp14:editId="1D03FE8B">
            <wp:extent cx="4709756" cy="48196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12696" cy="4822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54E86" w:rsidRPr="00254E86" w:rsidSect="0032566A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BA8D1C" w14:textId="77777777" w:rsidR="005B789D" w:rsidRDefault="005B789D" w:rsidP="0032566A">
      <w:pPr>
        <w:spacing w:after="0" w:line="240" w:lineRule="auto"/>
      </w:pPr>
      <w:r>
        <w:separator/>
      </w:r>
    </w:p>
  </w:endnote>
  <w:endnote w:type="continuationSeparator" w:id="0">
    <w:p w14:paraId="1319DB75" w14:textId="77777777" w:rsidR="005B789D" w:rsidRDefault="005B789D" w:rsidP="003256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59492924"/>
      <w:docPartObj>
        <w:docPartGallery w:val="Page Numbers (Bottom of Page)"/>
        <w:docPartUnique/>
      </w:docPartObj>
    </w:sdtPr>
    <w:sdtEndPr>
      <w:rPr>
        <w:rFonts w:ascii="Cambria" w:hAnsi="Cambria"/>
        <w:color w:val="7F7F7F" w:themeColor="background1" w:themeShade="7F"/>
        <w:spacing w:val="60"/>
      </w:rPr>
    </w:sdtEndPr>
    <w:sdtContent>
      <w:p w14:paraId="7BBB996F" w14:textId="1DC47E30" w:rsidR="0032566A" w:rsidRPr="00887406" w:rsidRDefault="0032566A">
        <w:pPr>
          <w:pStyle w:val="Footer"/>
          <w:pBdr>
            <w:top w:val="single" w:sz="4" w:space="1" w:color="D9D9D9" w:themeColor="background1" w:themeShade="D9"/>
          </w:pBdr>
          <w:rPr>
            <w:rFonts w:ascii="Cambria" w:hAnsi="Cambria"/>
            <w:color w:val="7F7F7F" w:themeColor="background1" w:themeShade="7F"/>
            <w:spacing w:val="60"/>
          </w:rPr>
        </w:pPr>
        <w:r w:rsidRPr="0032566A">
          <w:rPr>
            <w:rFonts w:ascii="Cambria" w:hAnsi="Cambria"/>
          </w:rPr>
          <w:fldChar w:fldCharType="begin"/>
        </w:r>
        <w:r w:rsidRPr="0032566A">
          <w:rPr>
            <w:rFonts w:ascii="Cambria" w:hAnsi="Cambria"/>
          </w:rPr>
          <w:instrText xml:space="preserve"> PAGE   \* MERGEFORMAT </w:instrText>
        </w:r>
        <w:r w:rsidRPr="0032566A">
          <w:rPr>
            <w:rFonts w:ascii="Cambria" w:hAnsi="Cambria"/>
          </w:rPr>
          <w:fldChar w:fldCharType="separate"/>
        </w:r>
        <w:r w:rsidRPr="0032566A">
          <w:rPr>
            <w:rFonts w:ascii="Cambria" w:hAnsi="Cambria"/>
            <w:b/>
            <w:bCs/>
            <w:noProof/>
          </w:rPr>
          <w:t>2</w:t>
        </w:r>
        <w:r w:rsidRPr="0032566A">
          <w:rPr>
            <w:rFonts w:ascii="Cambria" w:hAnsi="Cambria"/>
            <w:b/>
            <w:bCs/>
            <w:noProof/>
          </w:rPr>
          <w:fldChar w:fldCharType="end"/>
        </w:r>
        <w:r w:rsidRPr="0032566A">
          <w:rPr>
            <w:rFonts w:ascii="Cambria" w:hAnsi="Cambria"/>
            <w:b/>
            <w:bCs/>
          </w:rPr>
          <w:t xml:space="preserve"> | </w:t>
        </w:r>
        <w:r w:rsidRPr="0032566A">
          <w:rPr>
            <w:rFonts w:ascii="Cambria" w:hAnsi="Cambria"/>
            <w:color w:val="7F7F7F" w:themeColor="background1" w:themeShade="7F"/>
            <w:spacing w:val="60"/>
          </w:rPr>
          <w:t>Page</w:t>
        </w:r>
        <w:r w:rsidRPr="0032566A">
          <w:rPr>
            <w:rFonts w:ascii="Cambria" w:hAnsi="Cambria"/>
            <w:color w:val="7F7F7F" w:themeColor="background1" w:themeShade="7F"/>
            <w:spacing w:val="60"/>
          </w:rPr>
          <w:tab/>
        </w:r>
        <w:r w:rsidRPr="0032566A">
          <w:rPr>
            <w:rFonts w:ascii="Cambria" w:hAnsi="Cambria"/>
            <w:color w:val="7F7F7F" w:themeColor="background1" w:themeShade="7F"/>
            <w:spacing w:val="60"/>
          </w:rPr>
          <w:tab/>
          <w:t>CE</w:t>
        </w:r>
        <w:r w:rsidR="00887406">
          <w:rPr>
            <w:rFonts w:ascii="Cambria" w:hAnsi="Cambria"/>
            <w:color w:val="7F7F7F" w:themeColor="background1" w:themeShade="7F"/>
            <w:spacing w:val="60"/>
          </w:rPr>
          <w:t>377 AWT</w:t>
        </w:r>
      </w:p>
    </w:sdtContent>
  </w:sdt>
  <w:p w14:paraId="0BA596DE" w14:textId="77777777" w:rsidR="0032566A" w:rsidRDefault="0032566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C6168F" w14:textId="77777777" w:rsidR="005B789D" w:rsidRDefault="005B789D" w:rsidP="0032566A">
      <w:pPr>
        <w:spacing w:after="0" w:line="240" w:lineRule="auto"/>
      </w:pPr>
      <w:r>
        <w:separator/>
      </w:r>
    </w:p>
  </w:footnote>
  <w:footnote w:type="continuationSeparator" w:id="0">
    <w:p w14:paraId="682FC29F" w14:textId="77777777" w:rsidR="005B789D" w:rsidRDefault="005B789D" w:rsidP="003256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6BB98D" w14:textId="28D26F11" w:rsidR="0032566A" w:rsidRPr="0032566A" w:rsidRDefault="0032566A">
    <w:pPr>
      <w:pStyle w:val="Header"/>
      <w:rPr>
        <w:rFonts w:ascii="Cambria" w:hAnsi="Cambria"/>
      </w:rPr>
    </w:pPr>
    <w:r w:rsidRPr="0032566A">
      <w:rPr>
        <w:rFonts w:ascii="Cambria" w:hAnsi="Cambria"/>
      </w:rPr>
      <w:t>CSPIT-CE</w:t>
    </w:r>
    <w:r w:rsidRPr="0032566A">
      <w:rPr>
        <w:rFonts w:ascii="Cambria" w:hAnsi="Cambria"/>
      </w:rPr>
      <w:tab/>
    </w:r>
    <w:r w:rsidRPr="0032566A">
      <w:rPr>
        <w:rFonts w:ascii="Cambria" w:hAnsi="Cambria"/>
      </w:rPr>
      <w:tab/>
      <w:t>19CE08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2435A"/>
    <w:multiLevelType w:val="hybridMultilevel"/>
    <w:tmpl w:val="0D7EF94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F579BD"/>
    <w:multiLevelType w:val="hybridMultilevel"/>
    <w:tmpl w:val="8E92FCCA"/>
    <w:lvl w:ilvl="0" w:tplc="6E1EEF0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24C6705"/>
    <w:multiLevelType w:val="hybridMultilevel"/>
    <w:tmpl w:val="EB62C74C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5AF5447E"/>
    <w:multiLevelType w:val="hybridMultilevel"/>
    <w:tmpl w:val="22A0D4B0"/>
    <w:lvl w:ilvl="0" w:tplc="4009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0B54FAB"/>
    <w:multiLevelType w:val="hybridMultilevel"/>
    <w:tmpl w:val="41DE690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C40552"/>
    <w:multiLevelType w:val="hybridMultilevel"/>
    <w:tmpl w:val="36DE39A6"/>
    <w:lvl w:ilvl="0" w:tplc="9F422BD6">
      <w:start w:val="3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6" w15:restartNumberingAfterBreak="0">
    <w:nsid w:val="647E13A6"/>
    <w:multiLevelType w:val="hybridMultilevel"/>
    <w:tmpl w:val="FC6E94F0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8B36B8"/>
    <w:multiLevelType w:val="hybridMultilevel"/>
    <w:tmpl w:val="D02A82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5"/>
  </w:num>
  <w:num w:numId="6">
    <w:abstractNumId w:val="6"/>
  </w:num>
  <w:num w:numId="7">
    <w:abstractNumId w:val="4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2NDMysDQ2NjQ3MzZS0lEKTi0uzszPAykwNKwFAPiQxxstAAAA"/>
  </w:docVars>
  <w:rsids>
    <w:rsidRoot w:val="00255604"/>
    <w:rsid w:val="000132FE"/>
    <w:rsid w:val="00034D40"/>
    <w:rsid w:val="00045F00"/>
    <w:rsid w:val="000643C1"/>
    <w:rsid w:val="001862B9"/>
    <w:rsid w:val="001E3226"/>
    <w:rsid w:val="001F7D6C"/>
    <w:rsid w:val="002368CD"/>
    <w:rsid w:val="00254E86"/>
    <w:rsid w:val="00255604"/>
    <w:rsid w:val="00270ADA"/>
    <w:rsid w:val="0032566A"/>
    <w:rsid w:val="00334F0B"/>
    <w:rsid w:val="003E0B03"/>
    <w:rsid w:val="003F0F95"/>
    <w:rsid w:val="00410984"/>
    <w:rsid w:val="00495FAB"/>
    <w:rsid w:val="004A3576"/>
    <w:rsid w:val="00502326"/>
    <w:rsid w:val="005B245A"/>
    <w:rsid w:val="005B6BC9"/>
    <w:rsid w:val="005B789D"/>
    <w:rsid w:val="00656403"/>
    <w:rsid w:val="006663EA"/>
    <w:rsid w:val="006C3D18"/>
    <w:rsid w:val="007051A3"/>
    <w:rsid w:val="0071603E"/>
    <w:rsid w:val="007E454F"/>
    <w:rsid w:val="0082380F"/>
    <w:rsid w:val="008673BD"/>
    <w:rsid w:val="00887406"/>
    <w:rsid w:val="008D0AE7"/>
    <w:rsid w:val="009117F4"/>
    <w:rsid w:val="00945722"/>
    <w:rsid w:val="009C6E2F"/>
    <w:rsid w:val="00A71AC8"/>
    <w:rsid w:val="00A9540A"/>
    <w:rsid w:val="00AC0B5D"/>
    <w:rsid w:val="00B23AEB"/>
    <w:rsid w:val="00B266AE"/>
    <w:rsid w:val="00B37C08"/>
    <w:rsid w:val="00B67471"/>
    <w:rsid w:val="00BA0FCC"/>
    <w:rsid w:val="00C557B0"/>
    <w:rsid w:val="00C7081B"/>
    <w:rsid w:val="00CC6302"/>
    <w:rsid w:val="00CD640E"/>
    <w:rsid w:val="00D70E96"/>
    <w:rsid w:val="00D879DF"/>
    <w:rsid w:val="00DF3C41"/>
    <w:rsid w:val="00E855CF"/>
    <w:rsid w:val="00EA31CF"/>
    <w:rsid w:val="00EC71E4"/>
    <w:rsid w:val="00EE6C07"/>
    <w:rsid w:val="00EF09E7"/>
    <w:rsid w:val="00F04899"/>
    <w:rsid w:val="00F315BC"/>
    <w:rsid w:val="00FC3BEC"/>
    <w:rsid w:val="00FE36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15560B"/>
  <w15:chartTrackingRefBased/>
  <w15:docId w15:val="{721DCB87-83AB-4F73-AADB-FC86806C75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256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566A"/>
  </w:style>
  <w:style w:type="paragraph" w:styleId="Footer">
    <w:name w:val="footer"/>
    <w:basedOn w:val="Normal"/>
    <w:link w:val="FooterChar"/>
    <w:uiPriority w:val="99"/>
    <w:unhideWhenUsed/>
    <w:qFormat/>
    <w:rsid w:val="003256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566A"/>
  </w:style>
  <w:style w:type="paragraph" w:styleId="ListParagraph">
    <w:name w:val="List Paragraph"/>
    <w:basedOn w:val="Normal"/>
    <w:uiPriority w:val="34"/>
    <w:qFormat/>
    <w:rsid w:val="00EA31CF"/>
    <w:pPr>
      <w:ind w:left="720"/>
      <w:contextualSpacing/>
    </w:pPr>
  </w:style>
  <w:style w:type="table" w:styleId="TableGrid">
    <w:name w:val="Table Grid"/>
    <w:basedOn w:val="TableNormal"/>
    <w:uiPriority w:val="39"/>
    <w:rsid w:val="007051A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basedOn w:val="TableNormal"/>
    <w:uiPriority w:val="49"/>
    <w:rsid w:val="007051A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5Dark">
    <w:name w:val="Grid Table 5 Dark"/>
    <w:basedOn w:val="TableNormal"/>
    <w:uiPriority w:val="50"/>
    <w:rsid w:val="00A71AC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4-Accent3">
    <w:name w:val="Grid Table 4 Accent 3"/>
    <w:basedOn w:val="TableNormal"/>
    <w:uiPriority w:val="49"/>
    <w:rsid w:val="00334F0B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4-Accent5">
    <w:name w:val="Grid Table 4 Accent 5"/>
    <w:basedOn w:val="TableNormal"/>
    <w:uiPriority w:val="49"/>
    <w:rsid w:val="0065640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40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3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924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5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94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1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94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54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9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22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4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4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8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24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23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2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5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7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6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3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7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97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9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5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1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27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7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1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08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973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82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65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083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02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36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2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5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8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5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6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4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7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0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4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1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54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3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47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9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0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6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0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5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1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6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8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0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52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612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82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513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2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47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15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1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5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9711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43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54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0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0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44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29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475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34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2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2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43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6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3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2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04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2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34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92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8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94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502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3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64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9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6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05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73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1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282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37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79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1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1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72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96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9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7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74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783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8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9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12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6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47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2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5763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71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84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8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6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2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0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5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13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45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90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77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5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8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565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92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73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7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55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55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905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28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82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4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9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93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2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0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54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69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318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418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60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947650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30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99340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4731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616404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6281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361535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675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72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788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2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8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4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1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39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6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43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1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1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7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0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1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77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76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1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0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1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9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7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7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1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8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4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919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2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175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43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6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6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0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5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23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276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76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67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7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7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95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9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1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3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4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6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0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16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9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56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01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623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88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63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05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632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50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12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111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41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19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1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1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6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3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0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9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10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46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8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1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2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091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34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98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3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9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73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8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6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45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2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95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36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9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5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36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9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2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1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2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7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6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1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96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32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74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0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9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6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9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1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705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22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95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482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97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1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9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040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10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181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2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1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7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9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0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86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10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7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3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63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46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9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26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6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3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7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0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43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7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62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32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8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23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8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5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89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4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46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9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7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22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5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7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78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6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26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96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4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24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51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0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5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4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4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29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92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31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2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41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7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1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8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0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35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1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2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5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08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3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0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82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9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9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67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5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4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8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54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8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1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0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0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86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5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63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2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0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8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08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8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16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83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7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83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0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34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06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8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1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2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3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0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6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44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7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B32D0B-DC2B-4C0F-A120-830D086894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347</Words>
  <Characters>197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yam Muliya</dc:creator>
  <cp:keywords/>
  <dc:description/>
  <cp:lastModifiedBy>Niyam Muliya</cp:lastModifiedBy>
  <cp:revision>4</cp:revision>
  <dcterms:created xsi:type="dcterms:W3CDTF">2021-09-03T14:25:00Z</dcterms:created>
  <dcterms:modified xsi:type="dcterms:W3CDTF">2021-09-03T14:29:00Z</dcterms:modified>
</cp:coreProperties>
</file>